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E9F70" w14:textId="2869B72D" w:rsidR="00450A50" w:rsidRDefault="00450A50"/>
    <w:p w14:paraId="7AA4F98F" w14:textId="2606D657" w:rsidR="00A326AB" w:rsidRDefault="00A326AB"/>
    <w:p w14:paraId="6F5996F4" w14:textId="5B00F631" w:rsidR="00A326AB" w:rsidRDefault="00A326AB"/>
    <w:p w14:paraId="4EF190D7" w14:textId="244E562F" w:rsidR="00A326AB" w:rsidRDefault="00A326AB"/>
    <w:p w14:paraId="6C4D06E3" w14:textId="620E2D0C" w:rsidR="00A326AB" w:rsidRDefault="00A326AB"/>
    <w:p w14:paraId="54E3057E" w14:textId="24568E56" w:rsidR="00A326AB" w:rsidRDefault="00A326AB"/>
    <w:p w14:paraId="279F51BC" w14:textId="260F60A1" w:rsidR="00A326AB" w:rsidRDefault="00A326AB"/>
    <w:p w14:paraId="07275401" w14:textId="77777777" w:rsidR="00A326AB" w:rsidRDefault="00A326AB"/>
    <w:p w14:paraId="36FAD755" w14:textId="2DE6B7D6" w:rsidR="00A326AB" w:rsidRDefault="00A326AB" w:rsidP="00A326AB">
      <w:pPr>
        <w:jc w:val="center"/>
      </w:pPr>
      <w:r>
        <w:t>Interview Report</w:t>
      </w:r>
    </w:p>
    <w:p w14:paraId="26A5E245" w14:textId="0ACE53E1" w:rsidR="00A326AB" w:rsidRDefault="00A326AB" w:rsidP="00A326AB">
      <w:pPr>
        <w:jc w:val="center"/>
      </w:pPr>
      <w:r>
        <w:t>Name</w:t>
      </w:r>
    </w:p>
    <w:p w14:paraId="359FC99F" w14:textId="23BB360E" w:rsidR="00A326AB" w:rsidRDefault="00A326AB" w:rsidP="00A326AB">
      <w:pPr>
        <w:jc w:val="center"/>
      </w:pPr>
      <w:r>
        <w:t>Institution</w:t>
      </w:r>
    </w:p>
    <w:p w14:paraId="60156DEF" w14:textId="3127422A" w:rsidR="00A326AB" w:rsidRDefault="00A326AB" w:rsidP="00A326AB">
      <w:pPr>
        <w:jc w:val="center"/>
      </w:pPr>
    </w:p>
    <w:p w14:paraId="4A222504" w14:textId="1AF2E98A" w:rsidR="00A326AB" w:rsidRDefault="00A326AB" w:rsidP="00A326AB">
      <w:pPr>
        <w:jc w:val="center"/>
      </w:pPr>
    </w:p>
    <w:p w14:paraId="73F619DD" w14:textId="434B1F1B" w:rsidR="00A326AB" w:rsidRDefault="00A326AB" w:rsidP="00A326AB">
      <w:pPr>
        <w:jc w:val="center"/>
      </w:pPr>
    </w:p>
    <w:p w14:paraId="33F53756" w14:textId="6158A0A0" w:rsidR="00A326AB" w:rsidRDefault="00A326AB" w:rsidP="00A326AB">
      <w:pPr>
        <w:jc w:val="center"/>
      </w:pPr>
    </w:p>
    <w:p w14:paraId="201717C8" w14:textId="30F81E96" w:rsidR="00A326AB" w:rsidRDefault="00A326AB" w:rsidP="00A326AB">
      <w:pPr>
        <w:jc w:val="center"/>
      </w:pPr>
    </w:p>
    <w:p w14:paraId="39BA2C8C" w14:textId="364BB859" w:rsidR="00A326AB" w:rsidRDefault="00A326AB" w:rsidP="00A326AB">
      <w:pPr>
        <w:jc w:val="center"/>
      </w:pPr>
    </w:p>
    <w:p w14:paraId="11EBFEBC" w14:textId="259821F4" w:rsidR="00A326AB" w:rsidRDefault="00A326AB" w:rsidP="00A326AB">
      <w:pPr>
        <w:jc w:val="center"/>
      </w:pPr>
    </w:p>
    <w:p w14:paraId="585B5532" w14:textId="42E04AE9" w:rsidR="00A326AB" w:rsidRDefault="00A326AB" w:rsidP="00A326AB">
      <w:pPr>
        <w:jc w:val="center"/>
      </w:pPr>
    </w:p>
    <w:p w14:paraId="31A6AE21" w14:textId="6272E787" w:rsidR="00A326AB" w:rsidRDefault="00A326AB" w:rsidP="00A326AB">
      <w:pPr>
        <w:jc w:val="center"/>
      </w:pPr>
    </w:p>
    <w:p w14:paraId="6D290114" w14:textId="591B50B4" w:rsidR="00A326AB" w:rsidRDefault="00A326AB" w:rsidP="00A326AB">
      <w:pPr>
        <w:jc w:val="center"/>
      </w:pPr>
    </w:p>
    <w:p w14:paraId="07F3EDB9" w14:textId="33F38E00" w:rsidR="00A326AB" w:rsidRDefault="00A326AB" w:rsidP="00A326AB">
      <w:pPr>
        <w:jc w:val="center"/>
      </w:pPr>
    </w:p>
    <w:p w14:paraId="219B6DE5" w14:textId="62D3A023" w:rsidR="00A326AB" w:rsidRDefault="00A326AB" w:rsidP="00A326AB">
      <w:pPr>
        <w:jc w:val="center"/>
      </w:pPr>
    </w:p>
    <w:p w14:paraId="6BB35686" w14:textId="5A0B3D87" w:rsidR="00A326AB" w:rsidRDefault="00A326AB" w:rsidP="00A326AB">
      <w:pPr>
        <w:jc w:val="center"/>
      </w:pPr>
    </w:p>
    <w:p w14:paraId="7C443EC7" w14:textId="61295738" w:rsidR="00A326AB" w:rsidRDefault="00A326AB" w:rsidP="00A326AB">
      <w:pPr>
        <w:jc w:val="center"/>
      </w:pPr>
    </w:p>
    <w:p w14:paraId="0A03F429" w14:textId="54BA8330" w:rsidR="00A326AB" w:rsidRDefault="00A326AB" w:rsidP="00A326AB">
      <w:pPr>
        <w:jc w:val="center"/>
      </w:pPr>
    </w:p>
    <w:p w14:paraId="1247AE6B" w14:textId="62FAFA83" w:rsidR="00A326AB" w:rsidRDefault="00A326AB" w:rsidP="00A326AB">
      <w:pPr>
        <w:jc w:val="center"/>
      </w:pPr>
    </w:p>
    <w:p w14:paraId="516963E8" w14:textId="532A9FD6" w:rsidR="00A326AB" w:rsidRDefault="00A326AB" w:rsidP="00A326AB">
      <w:pPr>
        <w:jc w:val="center"/>
      </w:pPr>
    </w:p>
    <w:p w14:paraId="3B60A72E" w14:textId="05FA6A3A" w:rsidR="00A326AB" w:rsidRDefault="00A326AB" w:rsidP="00A326AB">
      <w:pPr>
        <w:jc w:val="center"/>
      </w:pPr>
      <w:r>
        <w:lastRenderedPageBreak/>
        <w:t>Interview Report</w:t>
      </w:r>
    </w:p>
    <w:p w14:paraId="259C64C0" w14:textId="77777777" w:rsidR="001A4263" w:rsidRDefault="00A326AB" w:rsidP="001A4263">
      <w:pPr>
        <w:spacing w:line="480" w:lineRule="auto"/>
        <w:ind w:firstLine="720"/>
      </w:pPr>
      <w:r>
        <w:t xml:space="preserve">In </w:t>
      </w:r>
      <w:r w:rsidR="00124194">
        <w:t xml:space="preserve">a </w:t>
      </w:r>
      <w:r>
        <w:t xml:space="preserve">bid to gain more insights </w:t>
      </w:r>
      <w:r w:rsidR="00124194">
        <w:t>into</w:t>
      </w:r>
      <w:r>
        <w:t xml:space="preserve"> nursing, I </w:t>
      </w:r>
      <w:r w:rsidR="00124194">
        <w:t>interviewed</w:t>
      </w:r>
      <w:r>
        <w:t xml:space="preserve"> two professionals in the industry. </w:t>
      </w:r>
      <w:r w:rsidR="006826DB">
        <w:t xml:space="preserve">  They are Tomeka </w:t>
      </w:r>
      <w:r w:rsidR="00F804AD">
        <w:t>W</w:t>
      </w:r>
      <w:r w:rsidR="006826DB">
        <w:t>hite</w:t>
      </w:r>
      <w:r w:rsidR="00124194">
        <w:t>,</w:t>
      </w:r>
      <w:r w:rsidR="006826DB">
        <w:t xml:space="preserve"> a</w:t>
      </w:r>
      <w:r w:rsidR="00067550">
        <w:t>n</w:t>
      </w:r>
      <w:r w:rsidR="006826DB">
        <w:t xml:space="preserve"> Indianapolis female nurse </w:t>
      </w:r>
      <w:r w:rsidR="00F804AD">
        <w:t>practitioner</w:t>
      </w:r>
      <w:r w:rsidR="00124194">
        <w:t>,</w:t>
      </w:r>
      <w:r w:rsidR="00F804AD">
        <w:t xml:space="preserve"> and</w:t>
      </w:r>
      <w:r w:rsidR="006826DB">
        <w:t xml:space="preserve"> Meghan </w:t>
      </w:r>
      <w:proofErr w:type="spellStart"/>
      <w:r w:rsidR="006826DB">
        <w:t>Boyls</w:t>
      </w:r>
      <w:proofErr w:type="spellEnd"/>
      <w:r w:rsidR="00124194">
        <w:t>,</w:t>
      </w:r>
      <w:r w:rsidR="006826DB">
        <w:t xml:space="preserve"> a female nurse practitioner</w:t>
      </w:r>
      <w:r w:rsidR="00124194">
        <w:t>,</w:t>
      </w:r>
      <w:r w:rsidR="006826DB">
        <w:t xml:space="preserve"> an </w:t>
      </w:r>
      <w:r w:rsidR="00F804AD">
        <w:t>affiliate to</w:t>
      </w:r>
      <w:r w:rsidR="006826DB">
        <w:t xml:space="preserve"> Ascension St. Vincent Hospital in Indianapolis.</w:t>
      </w:r>
      <w:r>
        <w:t xml:space="preserve"> </w:t>
      </w:r>
      <w:r w:rsidR="00F804AD">
        <w:t xml:space="preserve"> White works at Community Hospital.  Tomeka White graduated with </w:t>
      </w:r>
      <w:r w:rsidR="00124194">
        <w:t xml:space="preserve">an </w:t>
      </w:r>
      <w:r w:rsidR="00F804AD">
        <w:t xml:space="preserve">Associate of Science Degree in Nursing from the University of Colombia.  Meghan </w:t>
      </w:r>
      <w:proofErr w:type="spellStart"/>
      <w:r w:rsidR="00F804AD">
        <w:t>Boyls</w:t>
      </w:r>
      <w:proofErr w:type="spellEnd"/>
      <w:r w:rsidR="00124194">
        <w:t>,</w:t>
      </w:r>
      <w:r w:rsidR="00F804AD">
        <w:t xml:space="preserve"> on the other hand</w:t>
      </w:r>
      <w:r w:rsidR="00124194">
        <w:t>,</w:t>
      </w:r>
      <w:r w:rsidR="00F804AD">
        <w:t xml:space="preserve"> holds a Master</w:t>
      </w:r>
      <w:r w:rsidR="00124194">
        <w:t>'</w:t>
      </w:r>
      <w:r w:rsidR="00F804AD">
        <w:t xml:space="preserve">s degree in nursing </w:t>
      </w:r>
      <w:r w:rsidR="00067550">
        <w:t xml:space="preserve">from New York University. She obtained </w:t>
      </w:r>
      <w:r w:rsidR="00D5115B">
        <w:t>a Bachelor</w:t>
      </w:r>
      <w:r w:rsidR="00124194">
        <w:t>'</w:t>
      </w:r>
      <w:r w:rsidR="00D5115B">
        <w:t>s</w:t>
      </w:r>
      <w:r w:rsidR="00067550">
        <w:t xml:space="preserve"> Degree in nursing from the University of Alabama</w:t>
      </w:r>
      <w:r w:rsidR="00067550">
        <w:t xml:space="preserve">. She served as a nurse in the University of Alabama Hospital for two years before enrolling for </w:t>
      </w:r>
      <w:r w:rsidR="00124194">
        <w:t xml:space="preserve">a </w:t>
      </w:r>
      <w:r w:rsidR="00067550">
        <w:t>master</w:t>
      </w:r>
      <w:r w:rsidR="00124194">
        <w:t>'</w:t>
      </w:r>
      <w:r w:rsidR="00067550">
        <w:t xml:space="preserve">s </w:t>
      </w:r>
      <w:r w:rsidR="00124194">
        <w:t>at</w:t>
      </w:r>
      <w:r w:rsidR="00067550">
        <w:t xml:space="preserve"> the University of New York. It was a gr</w:t>
      </w:r>
      <w:r w:rsidR="00D5115B">
        <w:t xml:space="preserve">eat </w:t>
      </w:r>
      <w:r w:rsidR="00067550">
        <w:t>honor and a thrilling experience talking to the two</w:t>
      </w:r>
      <w:r w:rsidR="00124194">
        <w:t>,</w:t>
      </w:r>
      <w:r w:rsidR="00067550">
        <w:t xml:space="preserve"> for I gained m</w:t>
      </w:r>
      <w:r w:rsidR="00124194">
        <w:t>any</w:t>
      </w:r>
      <w:r w:rsidR="00067550">
        <w:t xml:space="preserve"> insights about the field of nursing. My interview with </w:t>
      </w:r>
      <w:r w:rsidR="00D5115B">
        <w:t>both nurses helped me to realize that the</w:t>
      </w:r>
      <w:r w:rsidR="00124194">
        <w:t>re</w:t>
      </w:r>
      <w:r w:rsidR="00D5115B">
        <w:t xml:space="preserve"> exist several requirements that a nurse must meet to serve in the health sector of the United States of America.  Both emphasized that one must have an accredited registered nurse program. </w:t>
      </w:r>
      <w:proofErr w:type="spellStart"/>
      <w:r w:rsidR="00D5115B">
        <w:t>Boyls</w:t>
      </w:r>
      <w:proofErr w:type="spellEnd"/>
      <w:r w:rsidR="00D5115B">
        <w:t xml:space="preserve"> named several options that included associate degrees, nursing diplomas</w:t>
      </w:r>
      <w:r w:rsidR="00124194">
        <w:t>,</w:t>
      </w:r>
      <w:r w:rsidR="00D5115B">
        <w:t xml:space="preserve"> and bachelor</w:t>
      </w:r>
      <w:r w:rsidR="00124194">
        <w:t>'</w:t>
      </w:r>
      <w:r w:rsidR="00D5115B">
        <w:t>s degrees.</w:t>
      </w:r>
      <w:r w:rsidR="00B64975">
        <w:t xml:space="preserve"> When I asked Tomeka about the </w:t>
      </w:r>
      <w:r w:rsidR="00124194">
        <w:t>training duration</w:t>
      </w:r>
      <w:r w:rsidR="00B64975">
        <w:t>, she stated that A bachelor</w:t>
      </w:r>
      <w:r w:rsidR="00124194">
        <w:t>'</w:t>
      </w:r>
      <w:r w:rsidR="00B64975">
        <w:t xml:space="preserve">s degree takes four years while an associate degree takes two years. </w:t>
      </w:r>
      <w:r w:rsidR="00124194">
        <w:t>Similarly</w:t>
      </w:r>
      <w:r w:rsidR="00B64975">
        <w:t xml:space="preserve">, </w:t>
      </w:r>
      <w:proofErr w:type="spellStart"/>
      <w:r w:rsidR="00B64975">
        <w:t>Boyls</w:t>
      </w:r>
      <w:proofErr w:type="spellEnd"/>
      <w:r w:rsidR="00B64975">
        <w:t xml:space="preserve"> stated that the acquisition of a degree c</w:t>
      </w:r>
      <w:r w:rsidR="00124194">
        <w:t>ould</w:t>
      </w:r>
      <w:r w:rsidR="00B64975">
        <w:t xml:space="preserve"> be shortened if the nurse is on an associate</w:t>
      </w:r>
      <w:r w:rsidR="00124194">
        <w:t xml:space="preserve"> to bachelor'</w:t>
      </w:r>
      <w:r w:rsidR="00B64975">
        <w:t xml:space="preserve">s program. </w:t>
      </w:r>
    </w:p>
    <w:p w14:paraId="7EF99C5E" w14:textId="77777777" w:rsidR="001A4263" w:rsidRDefault="00B64975" w:rsidP="001A4263">
      <w:pPr>
        <w:spacing w:line="480" w:lineRule="auto"/>
        <w:ind w:firstLine="720"/>
      </w:pPr>
      <w:r>
        <w:t xml:space="preserve">I asked White if there is </w:t>
      </w:r>
      <w:r w:rsidR="00124194">
        <w:t>a</w:t>
      </w:r>
      <w:r>
        <w:t xml:space="preserve"> need to have a license to work as a nurse</w:t>
      </w:r>
      <w:r w:rsidR="00124194">
        <w:t>,</w:t>
      </w:r>
      <w:r>
        <w:t xml:space="preserve"> just like many other professions. She responded that considering that nurses deal with healthcare-related task</w:t>
      </w:r>
      <w:r w:rsidR="00124194">
        <w:t>s</w:t>
      </w:r>
      <w:r>
        <w:t xml:space="preserve">, they must be accredited to obtain a state license. After completing a registered nursing program, the aspiring nurses register with </w:t>
      </w:r>
      <w:r w:rsidR="00124194">
        <w:t>t</w:t>
      </w:r>
      <w:r>
        <w:t xml:space="preserve">he State Boards of Nursing to sign for the licensure examination. </w:t>
      </w:r>
      <w:proofErr w:type="spellStart"/>
      <w:r>
        <w:t>Boyls</w:t>
      </w:r>
      <w:proofErr w:type="spellEnd"/>
      <w:r>
        <w:t xml:space="preserve"> insisted that one should prepare adequately because </w:t>
      </w:r>
      <w:r w:rsidR="00124194">
        <w:t>it</w:t>
      </w:r>
      <w:r>
        <w:t xml:space="preserve"> is adm</w:t>
      </w:r>
      <w:r w:rsidR="003F3276">
        <w:t>in</w:t>
      </w:r>
      <w:r>
        <w:t>istered</w:t>
      </w:r>
      <w:r w:rsidR="003F3276">
        <w:t xml:space="preserve"> online and has over 120 questions that need to be completed within six hours. I aske</w:t>
      </w:r>
      <w:r w:rsidR="00124194">
        <w:t>d</w:t>
      </w:r>
      <w:r w:rsidR="003F3276">
        <w:t xml:space="preserve"> her if one can seek help from </w:t>
      </w:r>
      <w:r w:rsidR="003F3276">
        <w:lastRenderedPageBreak/>
        <w:t xml:space="preserve">other people to cheat in such an examination. </w:t>
      </w:r>
      <w:proofErr w:type="spellStart"/>
      <w:r w:rsidR="003F3276">
        <w:t>Boyls</w:t>
      </w:r>
      <w:proofErr w:type="spellEnd"/>
      <w:r w:rsidR="003F3276">
        <w:t xml:space="preserve"> affirmed that it is </w:t>
      </w:r>
      <w:r w:rsidR="00124194">
        <w:t>challenging</w:t>
      </w:r>
      <w:r w:rsidR="003F3276">
        <w:t xml:space="preserve"> because one has to put on the camera for online surveillance before the questions open up. On the same matter, I learned from White that an aspiring nurse has a second chance if he/she fails. The nurse applies for a second attempt that is then availed after 45 days.</w:t>
      </w:r>
      <w:r>
        <w:t xml:space="preserve"> </w:t>
      </w:r>
      <w:r w:rsidR="003F3276">
        <w:t>Upon passing, the nurse is registered an</w:t>
      </w:r>
      <w:r w:rsidR="00124194">
        <w:t>d</w:t>
      </w:r>
      <w:r w:rsidR="003F3276">
        <w:t xml:space="preserve"> given a state license. </w:t>
      </w:r>
    </w:p>
    <w:p w14:paraId="5499A841" w14:textId="77777777" w:rsidR="001A4263" w:rsidRDefault="003F3276" w:rsidP="001A4263">
      <w:pPr>
        <w:spacing w:line="480" w:lineRule="auto"/>
        <w:ind w:firstLine="720"/>
      </w:pPr>
      <w:r>
        <w:t xml:space="preserve"> I also asked questions about the working environment of nursing. When I asked White whether she enjoys serving as </w:t>
      </w:r>
      <w:r w:rsidR="00124194">
        <w:t xml:space="preserve">a </w:t>
      </w:r>
      <w:r>
        <w:t xml:space="preserve">nurse practitioner, she was </w:t>
      </w:r>
      <w:r w:rsidR="00124194">
        <w:t>delighted,</w:t>
      </w:r>
      <w:r>
        <w:t xml:space="preserve"> considering that nursing was her childhood dream.  One of the things that ma</w:t>
      </w:r>
      <w:r w:rsidR="00124194">
        <w:t>k</w:t>
      </w:r>
      <w:r>
        <w:t>e her happy is helping people to gain their health.</w:t>
      </w:r>
      <w:r w:rsidR="00816711">
        <w:t xml:space="preserve"> Another thing that impressed her is the level of flexibility the field </w:t>
      </w:r>
      <w:r w:rsidR="00124194">
        <w:t xml:space="preserve">of </w:t>
      </w:r>
      <w:r w:rsidR="00816711">
        <w:t xml:space="preserve">nursing offers.  One can decide to work on the normal 9-5 schedule or night shifts. </w:t>
      </w:r>
      <w:proofErr w:type="spellStart"/>
      <w:r w:rsidR="00124194">
        <w:t>Boyls</w:t>
      </w:r>
      <w:proofErr w:type="spellEnd"/>
      <w:r w:rsidR="00124194">
        <w:t xml:space="preserve"> held the same sentiment</w:t>
      </w:r>
      <w:r w:rsidR="00816711">
        <w:t xml:space="preserve">s. </w:t>
      </w:r>
      <w:proofErr w:type="spellStart"/>
      <w:r w:rsidR="00816711">
        <w:t>Boyls</w:t>
      </w:r>
      <w:proofErr w:type="spellEnd"/>
      <w:r w:rsidR="00816711">
        <w:t xml:space="preserve"> stated that apart from helping patients, working as a nurse has given her financial freedom to pull her down some years back. I asked her for an honest opinion about her average annual pay. She frankly said that she earns </w:t>
      </w:r>
      <w:r w:rsidR="00124194">
        <w:t xml:space="preserve">an </w:t>
      </w:r>
      <w:r w:rsidR="00816711">
        <w:t xml:space="preserve">averagely </w:t>
      </w:r>
      <w:r w:rsidR="00124194">
        <w:t xml:space="preserve">of </w:t>
      </w:r>
      <w:r w:rsidR="00816711">
        <w:t xml:space="preserve">$120,000 annually. White unearthed pertains as very interesting was the vast opportunities that the field of nursing offers. She said that nurses have a wide variety of paths that they can pursue at will without jeopardizing their job.  She gave an example of switching from being an inpatient nurse to </w:t>
      </w:r>
      <w:r w:rsidR="00D94006">
        <w:t xml:space="preserve">becoming a researcher at any medical company. Again, one can also switch back to serving as an inpatient nurse without any job drawbacks. When I asked </w:t>
      </w:r>
      <w:proofErr w:type="spellStart"/>
      <w:r w:rsidR="00D94006">
        <w:t>Boyls</w:t>
      </w:r>
      <w:proofErr w:type="spellEnd"/>
      <w:r w:rsidR="00D94006">
        <w:t xml:space="preserve"> about some of the opportunities that the field offers, she stated that one is free to apply for reciprocity in any other state and move around serving in both states. She also mentioned a point that White had stated about career flexibility. She said a nurse practitioner c</w:t>
      </w:r>
      <w:r w:rsidR="00124194">
        <w:t>ould</w:t>
      </w:r>
      <w:r w:rsidR="00D94006">
        <w:t xml:space="preserve"> switch to research or </w:t>
      </w:r>
      <w:r w:rsidR="00124194">
        <w:t>become a nurse educator or</w:t>
      </w:r>
      <w:r w:rsidR="00D94006">
        <w:t xml:space="preserve"> advocate for nurses. </w:t>
      </w:r>
    </w:p>
    <w:p w14:paraId="05D6AF5F" w14:textId="77777777" w:rsidR="001A4263" w:rsidRDefault="00D94006" w:rsidP="001A4263">
      <w:pPr>
        <w:spacing w:line="480" w:lineRule="auto"/>
        <w:ind w:firstLine="720"/>
      </w:pPr>
      <w:r>
        <w:t>As expected, I also asked them about the challenges that they face as nurses. Starting with White, she mentioned inadequate staffing as the major issue that nurses in America face.</w:t>
      </w:r>
      <w:r w:rsidR="00A92A44">
        <w:t xml:space="preserve"> As </w:t>
      </w:r>
      <w:r w:rsidR="00A92A44">
        <w:lastRenderedPageBreak/>
        <w:t xml:space="preserve">a nurse, she is sometimes forced to work for extra time because she cannot leave a patient unattended. This makes her experience fatigue now and then.  When I fired the same question to </w:t>
      </w:r>
      <w:proofErr w:type="spellStart"/>
      <w:r w:rsidR="00A92A44">
        <w:t>Boyls</w:t>
      </w:r>
      <w:proofErr w:type="spellEnd"/>
      <w:r w:rsidR="00A92A44">
        <w:t>, she mentioned that work</w:t>
      </w:r>
      <w:r w:rsidR="00124194">
        <w:t>place hazards are</w:t>
      </w:r>
      <w:r w:rsidR="00A92A44">
        <w:t xml:space="preserve"> the major challenge. Her focus went to exposure to </w:t>
      </w:r>
      <w:r w:rsidR="00124194">
        <w:t>infectious</w:t>
      </w:r>
      <w:r w:rsidR="00A92A44">
        <w:t xml:space="preserve"> diseases like flu and now the current COVID-19. Interacting with patients put</w:t>
      </w:r>
      <w:r w:rsidR="00124194">
        <w:t>s</w:t>
      </w:r>
      <w:r w:rsidR="00A92A44">
        <w:t xml:space="preserve"> nurses </w:t>
      </w:r>
      <w:r w:rsidR="00124194">
        <w:t>at</w:t>
      </w:r>
      <w:r w:rsidR="00A92A44">
        <w:t xml:space="preserve"> a higher risk of contracting such diseases. On the same, she also added other workplace hazards</w:t>
      </w:r>
      <w:r w:rsidR="00124194">
        <w:t>,</w:t>
      </w:r>
      <w:r w:rsidR="00A92A44">
        <w:t xml:space="preserve"> for instance</w:t>
      </w:r>
      <w:r w:rsidR="00124194">
        <w:t>,</w:t>
      </w:r>
      <w:r w:rsidR="00A92A44">
        <w:t xml:space="preserve"> harassment and assault. I never expected the idea of </w:t>
      </w:r>
      <w:r w:rsidR="00124194">
        <w:t xml:space="preserve">the </w:t>
      </w:r>
      <w:r w:rsidR="00A92A44">
        <w:t xml:space="preserve">assault until </w:t>
      </w:r>
      <w:proofErr w:type="spellStart"/>
      <w:r w:rsidR="00A92A44">
        <w:t>Boyls</w:t>
      </w:r>
      <w:proofErr w:type="spellEnd"/>
      <w:r w:rsidR="00A92A44">
        <w:t xml:space="preserve"> told me that sometimes mentally challenged patients physically assault them.</w:t>
      </w:r>
      <w:r w:rsidR="00A67655">
        <w:t xml:space="preserve"> </w:t>
      </w:r>
      <w:r w:rsidR="00A92A44">
        <w:t>Some even report serious physical harm.</w:t>
      </w:r>
      <w:r w:rsidR="00A67655">
        <w:t xml:space="preserve"> Toa dd, she said that some of the patients an</w:t>
      </w:r>
      <w:r w:rsidR="00124194">
        <w:t>d</w:t>
      </w:r>
      <w:r w:rsidR="00A67655">
        <w:t xml:space="preserve"> their family members bully them via abuse.</w:t>
      </w:r>
    </w:p>
    <w:p w14:paraId="69412838" w14:textId="2F448625" w:rsidR="00067550" w:rsidRDefault="00A67655" w:rsidP="001A4263">
      <w:pPr>
        <w:spacing w:line="480" w:lineRule="auto"/>
        <w:ind w:firstLine="720"/>
      </w:pPr>
      <w:r>
        <w:t xml:space="preserve"> In this modern era, technology is utilized in every workplace. I asked White if nursing as a profession applies technology at some levels. She said that the application of technology is greatly embraced. </w:t>
      </w:r>
      <w:r w:rsidR="00B11CC8">
        <w:t xml:space="preserve"> She stated that nearly all health facilities in the USA are currently using electronic health records to document details about a patient. Another application that she mentioned was the telehealth phone app that allow</w:t>
      </w:r>
      <w:r w:rsidR="00124194">
        <w:t>s</w:t>
      </w:r>
      <w:r w:rsidR="00B11CC8">
        <w:t xml:space="preserve"> patients to communicate with a doctor via virtual videos. On the same, </w:t>
      </w:r>
      <w:proofErr w:type="spellStart"/>
      <w:r w:rsidR="00B11CC8">
        <w:t>Boyls</w:t>
      </w:r>
      <w:proofErr w:type="spellEnd"/>
      <w:r w:rsidR="00B11CC8">
        <w:t xml:space="preserve"> mentioned the use of automated IV pumps to control drips and even dosages.</w:t>
      </w:r>
      <w:r w:rsidR="00124194">
        <w:t xml:space="preserve"> She added that such technologies add to the current challenges that nurses face. A segment of them finds it hard to work with them, leading to medical errors. </w:t>
      </w:r>
      <w:proofErr w:type="gramStart"/>
      <w:r w:rsidR="00124194">
        <w:t>This</w:t>
      </w:r>
      <w:proofErr w:type="gramEnd"/>
      <w:r w:rsidR="00124194">
        <w:t xml:space="preserve"> puts the lives of the patients at risk.</w:t>
      </w:r>
      <w:r w:rsidR="00B11CC8">
        <w:t xml:space="preserve"> I also asked them if the</w:t>
      </w:r>
      <w:r w:rsidR="00124194">
        <w:t>re</w:t>
      </w:r>
      <w:r w:rsidR="00B11CC8">
        <w:t xml:space="preserve"> exist some elements that they could change about nursing. White pointed out the need to </w:t>
      </w:r>
      <w:r w:rsidR="00124194">
        <w:t xml:space="preserve">address the problem of insufficient resources that affect academic nursing. The funding structure that depends on tuition limits nursing schools' capacity to participate fully in initiatives that aim at transforming healthcare. </w:t>
      </w:r>
      <w:proofErr w:type="spellStart"/>
      <w:r w:rsidR="00124194">
        <w:t>Boyls</w:t>
      </w:r>
      <w:proofErr w:type="spellEnd"/>
      <w:r w:rsidR="00124194">
        <w:t xml:space="preserve"> responded by stating that if she were a boss, she would escalate the annual pay for nurses to about $200,000 to </w:t>
      </w:r>
      <w:r w:rsidR="00124194">
        <w:lastRenderedPageBreak/>
        <w:t>attract more people. She said such a move would address the shortage of nurses that the US is experiencing now.</w:t>
      </w:r>
      <w:r w:rsidR="001A4263">
        <w:t xml:space="preserve"> The two interviews enlightened me on many aspects about nursing.</w:t>
      </w:r>
    </w:p>
    <w:p w14:paraId="2542A571" w14:textId="03B0DB3E" w:rsidR="00A326AB" w:rsidRDefault="00A326AB" w:rsidP="001A4263">
      <w:pPr>
        <w:ind w:firstLine="720"/>
      </w:pPr>
    </w:p>
    <w:p w14:paraId="6EB02A33" w14:textId="774FD3C5" w:rsidR="00A326AB" w:rsidRDefault="00A326AB" w:rsidP="001A4263">
      <w:pPr>
        <w:ind w:firstLine="720"/>
      </w:pPr>
    </w:p>
    <w:p w14:paraId="4C7C2679" w14:textId="51DCDE2D" w:rsidR="00A326AB" w:rsidRDefault="00A326AB" w:rsidP="001A4263">
      <w:pPr>
        <w:ind w:firstLine="720"/>
      </w:pPr>
    </w:p>
    <w:p w14:paraId="2144459B" w14:textId="532F1C4E" w:rsidR="00A326AB" w:rsidRDefault="00A326AB" w:rsidP="001A4263">
      <w:pPr>
        <w:ind w:firstLine="720"/>
      </w:pPr>
    </w:p>
    <w:p w14:paraId="515DC3BC" w14:textId="77777777" w:rsidR="00A326AB" w:rsidRDefault="00A326AB" w:rsidP="001A4263">
      <w:pPr>
        <w:ind w:firstLine="720"/>
      </w:pPr>
    </w:p>
    <w:sectPr w:rsidR="00A326A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D4973" w14:textId="77777777" w:rsidR="00861C9E" w:rsidRDefault="00861C9E" w:rsidP="00A326AB">
      <w:pPr>
        <w:spacing w:after="0" w:line="240" w:lineRule="auto"/>
      </w:pPr>
      <w:r>
        <w:separator/>
      </w:r>
    </w:p>
  </w:endnote>
  <w:endnote w:type="continuationSeparator" w:id="0">
    <w:p w14:paraId="67203407" w14:textId="77777777" w:rsidR="00861C9E" w:rsidRDefault="00861C9E" w:rsidP="00A3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7F2F9" w14:textId="77777777" w:rsidR="00861C9E" w:rsidRDefault="00861C9E" w:rsidP="00A326AB">
      <w:pPr>
        <w:spacing w:after="0" w:line="240" w:lineRule="auto"/>
      </w:pPr>
      <w:r>
        <w:separator/>
      </w:r>
    </w:p>
  </w:footnote>
  <w:footnote w:type="continuationSeparator" w:id="0">
    <w:p w14:paraId="5EBA1E11" w14:textId="77777777" w:rsidR="00861C9E" w:rsidRDefault="00861C9E" w:rsidP="00A326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4217879"/>
      <w:docPartObj>
        <w:docPartGallery w:val="Page Numbers (Top of Page)"/>
        <w:docPartUnique/>
      </w:docPartObj>
    </w:sdtPr>
    <w:sdtEndPr>
      <w:rPr>
        <w:noProof/>
      </w:rPr>
    </w:sdtEndPr>
    <w:sdtContent>
      <w:p w14:paraId="4BDEDDF6" w14:textId="5B39CD7B" w:rsidR="00A326AB" w:rsidRDefault="00A326AB" w:rsidP="00A326AB">
        <w:pPr>
          <w:pStyle w:val="Header"/>
        </w:pPr>
        <w:r>
          <w:t xml:space="preserve">INTERVIEW REPORT </w:t>
        </w:r>
        <w:r>
          <w:tab/>
        </w:r>
        <w:r>
          <w:tab/>
        </w:r>
        <w:r>
          <w:fldChar w:fldCharType="begin"/>
        </w:r>
        <w:r>
          <w:instrText xml:space="preserve"> PAGE   \* MERGEFORMAT </w:instrText>
        </w:r>
        <w:r>
          <w:fldChar w:fldCharType="separate"/>
        </w:r>
        <w:r>
          <w:rPr>
            <w:noProof/>
          </w:rPr>
          <w:t>2</w:t>
        </w:r>
        <w:r>
          <w:rPr>
            <w:noProof/>
          </w:rPr>
          <w:fldChar w:fldCharType="end"/>
        </w:r>
      </w:p>
    </w:sdtContent>
  </w:sdt>
  <w:p w14:paraId="31C9686E" w14:textId="77777777" w:rsidR="00A326AB" w:rsidRDefault="00A326A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DA1MDM1MzExMDFV0lEKTi0uzszPAykwrAUAO/K+5ywAAAA="/>
  </w:docVars>
  <w:rsids>
    <w:rsidRoot w:val="00A326AB"/>
    <w:rsid w:val="00067550"/>
    <w:rsid w:val="00124194"/>
    <w:rsid w:val="001A4263"/>
    <w:rsid w:val="003F3276"/>
    <w:rsid w:val="00450A50"/>
    <w:rsid w:val="006826DB"/>
    <w:rsid w:val="00816711"/>
    <w:rsid w:val="00861C9E"/>
    <w:rsid w:val="00A326AB"/>
    <w:rsid w:val="00A67655"/>
    <w:rsid w:val="00A92A44"/>
    <w:rsid w:val="00B11CC8"/>
    <w:rsid w:val="00B64975"/>
    <w:rsid w:val="00D5115B"/>
    <w:rsid w:val="00D94006"/>
    <w:rsid w:val="00F80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5F8BE"/>
  <w15:chartTrackingRefBased/>
  <w15:docId w15:val="{058BA8D0-C457-4282-AB56-BB6254FC1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2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6AB"/>
  </w:style>
  <w:style w:type="paragraph" w:styleId="Footer">
    <w:name w:val="footer"/>
    <w:basedOn w:val="Normal"/>
    <w:link w:val="FooterChar"/>
    <w:uiPriority w:val="99"/>
    <w:unhideWhenUsed/>
    <w:rsid w:val="00A32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6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5</Pages>
  <Words>964</Words>
  <Characters>549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1-03-23T22:01:00Z</dcterms:created>
  <dcterms:modified xsi:type="dcterms:W3CDTF">2021-03-24T00:31:00Z</dcterms:modified>
</cp:coreProperties>
</file>